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147EAA" w14:textId="6C4E4762" w:rsidR="00B12EE6" w:rsidRDefault="00B12EE6" w:rsidP="00B12EE6">
      <w:pPr>
        <w:rPr>
          <w:rFonts w:cs="Times New Roman"/>
          <w:b/>
          <w:sz w:val="24"/>
          <w:szCs w:val="24"/>
          <w:lang w:val="en-GB"/>
        </w:rPr>
      </w:pPr>
      <w:bookmarkStart w:id="0" w:name="_GoBack"/>
      <w:bookmarkEnd w:id="0"/>
      <w:r w:rsidRPr="00F679B5">
        <w:rPr>
          <w:rFonts w:cs="Times New Roman"/>
          <w:b/>
          <w:sz w:val="24"/>
          <w:szCs w:val="24"/>
          <w:lang w:val="en-GB"/>
        </w:rPr>
        <w:t xml:space="preserve">S3 </w:t>
      </w:r>
      <w:r>
        <w:rPr>
          <w:rFonts w:cs="Times New Roman"/>
          <w:b/>
          <w:sz w:val="24"/>
          <w:szCs w:val="24"/>
          <w:lang w:val="en-GB"/>
        </w:rPr>
        <w:t xml:space="preserve">Table. </w:t>
      </w:r>
      <w:r w:rsidRPr="00F679B5">
        <w:rPr>
          <w:rFonts w:cs="Times New Roman"/>
          <w:b/>
          <w:sz w:val="24"/>
          <w:szCs w:val="24"/>
          <w:lang w:val="en-GB"/>
        </w:rPr>
        <w:t>Decomposition of concentration index for spending of ultra-processed food products in South African households with women aged 15 to 49 years, 2005/</w:t>
      </w:r>
      <w:r>
        <w:rPr>
          <w:rFonts w:cs="Times New Roman"/>
          <w:b/>
          <w:sz w:val="24"/>
          <w:szCs w:val="24"/>
          <w:lang w:val="en-GB"/>
        </w:rPr>
        <w:t>0</w:t>
      </w:r>
      <w:r w:rsidRPr="00F679B5">
        <w:rPr>
          <w:rFonts w:cs="Times New Roman"/>
          <w:b/>
          <w:sz w:val="24"/>
          <w:szCs w:val="24"/>
          <w:lang w:val="en-GB"/>
        </w:rPr>
        <w:t>6, 2010/11 and between the yea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7"/>
        <w:gridCol w:w="1179"/>
        <w:gridCol w:w="2249"/>
        <w:gridCol w:w="1468"/>
        <w:gridCol w:w="1181"/>
        <w:gridCol w:w="2260"/>
        <w:gridCol w:w="1468"/>
        <w:gridCol w:w="1546"/>
      </w:tblGrid>
      <w:tr w:rsidR="00B12EE6" w:rsidRPr="005D0511" w14:paraId="62147EAF" w14:textId="77777777" w:rsidTr="00FA6D07">
        <w:trPr>
          <w:trHeight w:val="300"/>
          <w:tblHeader/>
        </w:trPr>
        <w:tc>
          <w:tcPr>
            <w:tcW w:w="931" w:type="pct"/>
            <w:shd w:val="clear" w:color="auto" w:fill="auto"/>
            <w:noWrap/>
            <w:vAlign w:val="bottom"/>
          </w:tcPr>
          <w:p w14:paraId="62147EAB" w14:textId="77777777" w:rsidR="00B12EE6" w:rsidRPr="00FA6D07" w:rsidRDefault="00B12EE6" w:rsidP="00F80D31">
            <w:pPr>
              <w:spacing w:after="0" w:line="240" w:lineRule="auto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1826" w:type="pct"/>
            <w:gridSpan w:val="3"/>
            <w:shd w:val="clear" w:color="auto" w:fill="auto"/>
            <w:vAlign w:val="center"/>
          </w:tcPr>
          <w:p w14:paraId="62147EAC" w14:textId="77777777" w:rsidR="00B12EE6" w:rsidRPr="00FA6D07" w:rsidRDefault="00B12EE6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2005/06</w:t>
            </w: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14:paraId="62147EAD" w14:textId="77777777" w:rsidR="00B12EE6" w:rsidRPr="00FA6D07" w:rsidRDefault="00B12EE6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2010/11</w:t>
            </w:r>
          </w:p>
        </w:tc>
        <w:tc>
          <w:tcPr>
            <w:tcW w:w="584" w:type="pct"/>
            <w:vAlign w:val="center"/>
          </w:tcPr>
          <w:p w14:paraId="62147EAE" w14:textId="77777777" w:rsidR="00B12EE6" w:rsidRPr="00FA6D07" w:rsidRDefault="00B12EE6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Change</w:t>
            </w:r>
          </w:p>
        </w:tc>
      </w:tr>
      <w:tr w:rsidR="00B6737B" w:rsidRPr="005D0511" w14:paraId="62147EB8" w14:textId="77777777" w:rsidTr="00FA6D07">
        <w:trPr>
          <w:trHeight w:val="602"/>
          <w:tblHeader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EB0" w14:textId="77777777" w:rsidR="00B12EE6" w:rsidRPr="00FA6D07" w:rsidRDefault="00B12EE6" w:rsidP="00F80D31">
            <w:pPr>
              <w:spacing w:after="0" w:line="240" w:lineRule="auto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 </w:t>
            </w:r>
          </w:p>
        </w:tc>
        <w:tc>
          <w:tcPr>
            <w:tcW w:w="423" w:type="pct"/>
            <w:shd w:val="clear" w:color="auto" w:fill="auto"/>
            <w:vAlign w:val="center"/>
            <w:hideMark/>
          </w:tcPr>
          <w:p w14:paraId="397EE479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Elasticities</w:t>
            </w:r>
          </w:p>
          <w:p w14:paraId="62147EB1" w14:textId="7BFD8470" w:rsidR="001F0FB2" w:rsidRPr="00FA6D07" w:rsidRDefault="001F0FB2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(</w:t>
            </w:r>
            <w:proofErr w:type="spellStart"/>
            <w:r w:rsidR="006C6215">
              <w:rPr>
                <w:b/>
                <w:bCs/>
                <w:color w:val="000000"/>
                <w:szCs w:val="24"/>
              </w:rPr>
              <w:t>i</w:t>
            </w:r>
            <w:proofErr w:type="spellEnd"/>
            <w:r>
              <w:rPr>
                <w:b/>
                <w:bCs/>
                <w:color w:val="000000"/>
                <w:szCs w:val="24"/>
              </w:rPr>
              <w:t>)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E855C7D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Concentration indices</w:t>
            </w:r>
          </w:p>
          <w:p w14:paraId="62147EB2" w14:textId="0F57EC07" w:rsidR="006C6215" w:rsidRPr="00FA6D07" w:rsidRDefault="006C6215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(ii)</w:t>
            </w:r>
          </w:p>
        </w:tc>
        <w:tc>
          <w:tcPr>
            <w:tcW w:w="540" w:type="pct"/>
            <w:shd w:val="clear" w:color="auto" w:fill="auto"/>
            <w:vAlign w:val="center"/>
            <w:hideMark/>
          </w:tcPr>
          <w:p w14:paraId="6343B08D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Contributions</w:t>
            </w:r>
          </w:p>
          <w:p w14:paraId="62147EB3" w14:textId="1B5272DC" w:rsidR="006C6215" w:rsidRPr="00FA6D07" w:rsidRDefault="006C6215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(iii)</w:t>
            </w:r>
          </w:p>
        </w:tc>
        <w:tc>
          <w:tcPr>
            <w:tcW w:w="467" w:type="pct"/>
            <w:shd w:val="clear" w:color="auto" w:fill="auto"/>
            <w:vAlign w:val="center"/>
            <w:hideMark/>
          </w:tcPr>
          <w:p w14:paraId="09F89A13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Elasticities</w:t>
            </w:r>
          </w:p>
          <w:p w14:paraId="62147EB4" w14:textId="3ED0FAEB" w:rsidR="006C6215" w:rsidRPr="00FA6D07" w:rsidRDefault="006C6215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(iv)</w:t>
            </w:r>
          </w:p>
        </w:tc>
        <w:tc>
          <w:tcPr>
            <w:tcW w:w="839" w:type="pct"/>
            <w:shd w:val="clear" w:color="auto" w:fill="auto"/>
            <w:vAlign w:val="center"/>
            <w:hideMark/>
          </w:tcPr>
          <w:p w14:paraId="1494281F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Concentration indices</w:t>
            </w:r>
          </w:p>
          <w:p w14:paraId="62147EB5" w14:textId="020F3F7E" w:rsidR="006C6215" w:rsidRPr="00FA6D07" w:rsidRDefault="006C6215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(iv)</w:t>
            </w:r>
          </w:p>
        </w:tc>
        <w:tc>
          <w:tcPr>
            <w:tcW w:w="353" w:type="pct"/>
            <w:shd w:val="clear" w:color="auto" w:fill="auto"/>
            <w:vAlign w:val="center"/>
            <w:hideMark/>
          </w:tcPr>
          <w:p w14:paraId="078B8C62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Contributions</w:t>
            </w:r>
          </w:p>
          <w:p w14:paraId="62147EB6" w14:textId="091DAB0C" w:rsidR="006C6215" w:rsidRPr="00FA6D07" w:rsidRDefault="006C6215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>(v)</w:t>
            </w:r>
          </w:p>
        </w:tc>
        <w:tc>
          <w:tcPr>
            <w:tcW w:w="584" w:type="pct"/>
            <w:vAlign w:val="center"/>
          </w:tcPr>
          <w:p w14:paraId="18BA882E" w14:textId="77777777" w:rsidR="00B12EE6" w:rsidRDefault="00B12EE6" w:rsidP="00F6309F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 w:rsidRPr="00FA6D07">
              <w:rPr>
                <w:b/>
                <w:bCs/>
                <w:color w:val="000000"/>
                <w:szCs w:val="24"/>
              </w:rPr>
              <w:t>Contributions</w:t>
            </w:r>
          </w:p>
          <w:p w14:paraId="62147EB7" w14:textId="4BA55CA6" w:rsidR="006C6215" w:rsidRPr="00FA6D07" w:rsidRDefault="001D45B6" w:rsidP="00FA6D07">
            <w:pPr>
              <w:spacing w:after="0" w:line="240" w:lineRule="auto"/>
              <w:jc w:val="center"/>
              <w:rPr>
                <w:b/>
                <w:bCs/>
                <w:color w:val="000000"/>
                <w:szCs w:val="24"/>
              </w:rPr>
            </w:pPr>
            <w:r>
              <w:rPr>
                <w:b/>
                <w:bCs/>
                <w:color w:val="000000"/>
                <w:szCs w:val="24"/>
              </w:rPr>
              <w:t xml:space="preserve">vi = </w:t>
            </w:r>
            <w:r w:rsidR="00196BE1">
              <w:rPr>
                <w:b/>
                <w:bCs/>
                <w:color w:val="000000"/>
                <w:szCs w:val="24"/>
              </w:rPr>
              <w:t>(v) – (iii)</w:t>
            </w:r>
          </w:p>
        </w:tc>
      </w:tr>
      <w:tr w:rsidR="00B6737B" w:rsidRPr="005D0511" w14:paraId="62147EC8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EB9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Female</w:t>
            </w:r>
            <w:r>
              <w:rPr>
                <w:color w:val="000000"/>
                <w:szCs w:val="24"/>
              </w:rPr>
              <w:t>-</w:t>
            </w:r>
            <w:r w:rsidRPr="005D0511">
              <w:rPr>
                <w:color w:val="000000"/>
                <w:szCs w:val="24"/>
              </w:rPr>
              <w:t>headed household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EBA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127***</w:t>
            </w:r>
          </w:p>
          <w:p w14:paraId="62147EBB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8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EBC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30</w:t>
            </w:r>
          </w:p>
          <w:p w14:paraId="62147EBD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4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EBE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4</w:t>
            </w:r>
          </w:p>
          <w:p w14:paraId="62147EBF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3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EC0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132***</w:t>
            </w:r>
          </w:p>
          <w:p w14:paraId="62147EC1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8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EC2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23</w:t>
            </w:r>
          </w:p>
          <w:p w14:paraId="62147EC3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0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EC4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3</w:t>
            </w:r>
          </w:p>
          <w:p w14:paraId="62147EC5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3)</w:t>
            </w:r>
          </w:p>
        </w:tc>
        <w:tc>
          <w:tcPr>
            <w:tcW w:w="584" w:type="pct"/>
            <w:vAlign w:val="center"/>
          </w:tcPr>
          <w:p w14:paraId="62147EC6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szCs w:val="24"/>
              </w:rPr>
            </w:pPr>
            <w:r w:rsidRPr="005D0511">
              <w:rPr>
                <w:rFonts w:eastAsia="SimSun"/>
                <w:szCs w:val="24"/>
              </w:rPr>
              <w:t>0.000</w:t>
            </w:r>
          </w:p>
          <w:p w14:paraId="62147EC7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0)</w:t>
            </w:r>
          </w:p>
        </w:tc>
      </w:tr>
      <w:tr w:rsidR="00B6737B" w:rsidRPr="005D0511" w14:paraId="62147ED8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EC9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Socioeconomic status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ECA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676***</w:t>
            </w:r>
          </w:p>
          <w:p w14:paraId="62147ECB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6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ECC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221***</w:t>
            </w:r>
          </w:p>
          <w:p w14:paraId="62147ECD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3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ECE" w14:textId="12156B72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14</w:t>
            </w:r>
            <w:r w:rsidR="001D45B6">
              <w:rPr>
                <w:rFonts w:eastAsia="SimSun"/>
                <w:color w:val="000000"/>
                <w:szCs w:val="24"/>
              </w:rPr>
              <w:t>9</w:t>
            </w:r>
            <w:r w:rsidRPr="005D0511">
              <w:rPr>
                <w:rFonts w:eastAsia="SimSun"/>
                <w:color w:val="000000"/>
                <w:szCs w:val="24"/>
              </w:rPr>
              <w:t>***</w:t>
            </w:r>
          </w:p>
          <w:p w14:paraId="62147ECF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15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ED0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640***</w:t>
            </w:r>
          </w:p>
          <w:p w14:paraId="62147ED1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7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ED2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211***</w:t>
            </w:r>
          </w:p>
          <w:p w14:paraId="62147ED3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47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ED4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135***</w:t>
            </w:r>
          </w:p>
          <w:p w14:paraId="62147ED5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9)</w:t>
            </w:r>
          </w:p>
        </w:tc>
        <w:tc>
          <w:tcPr>
            <w:tcW w:w="584" w:type="pct"/>
            <w:vAlign w:val="center"/>
          </w:tcPr>
          <w:p w14:paraId="62147ED6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szCs w:val="24"/>
              </w:rPr>
            </w:pPr>
            <w:r w:rsidRPr="005D0511">
              <w:rPr>
                <w:rFonts w:eastAsia="SimSun"/>
                <w:szCs w:val="24"/>
              </w:rPr>
              <w:t>-0.037**</w:t>
            </w:r>
          </w:p>
          <w:p w14:paraId="62147ED7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1)</w:t>
            </w:r>
          </w:p>
        </w:tc>
      </w:tr>
      <w:tr w:rsidR="00B6737B" w:rsidRPr="005D0511" w14:paraId="62147EE1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ED9" w14:textId="77777777" w:rsidR="00B12EE6" w:rsidRPr="005D0511" w:rsidRDefault="00B12EE6" w:rsidP="00F80D31">
            <w:pPr>
              <w:spacing w:after="0" w:line="240" w:lineRule="auto"/>
              <w:rPr>
                <w:b/>
                <w:bCs/>
                <w:color w:val="000000"/>
                <w:szCs w:val="24"/>
              </w:rPr>
            </w:pPr>
            <w:r w:rsidRPr="005D0511">
              <w:rPr>
                <w:b/>
                <w:bCs/>
                <w:color w:val="000000"/>
                <w:szCs w:val="24"/>
              </w:rPr>
              <w:t>Population group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EDA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EDB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ED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EDD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ED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EDF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584" w:type="pct"/>
            <w:vAlign w:val="center"/>
          </w:tcPr>
          <w:p w14:paraId="62147EE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B6737B" w:rsidRPr="005D0511" w14:paraId="62147EF1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EE2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Black African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EE3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150***</w:t>
            </w:r>
          </w:p>
          <w:p w14:paraId="62147EE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5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EE5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945***</w:t>
            </w:r>
          </w:p>
          <w:p w14:paraId="62147EE6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314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EE7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141***</w:t>
            </w:r>
          </w:p>
          <w:p w14:paraId="62147EE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47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EE9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142***</w:t>
            </w:r>
          </w:p>
          <w:p w14:paraId="62147EEA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5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EEB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947***</w:t>
            </w:r>
          </w:p>
          <w:p w14:paraId="62147EE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270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EED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134***</w:t>
            </w:r>
          </w:p>
          <w:p w14:paraId="62147EE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39)</w:t>
            </w:r>
          </w:p>
        </w:tc>
        <w:tc>
          <w:tcPr>
            <w:tcW w:w="584" w:type="pct"/>
            <w:shd w:val="clear" w:color="auto" w:fill="auto"/>
            <w:vAlign w:val="center"/>
          </w:tcPr>
          <w:p w14:paraId="62147EEF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09**</w:t>
            </w:r>
          </w:p>
          <w:p w14:paraId="62147EF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3)</w:t>
            </w:r>
          </w:p>
        </w:tc>
      </w:tr>
      <w:tr w:rsidR="00B6737B" w:rsidRPr="005D0511" w14:paraId="62147F01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EF2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Coloured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EF3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108***</w:t>
            </w:r>
          </w:p>
          <w:p w14:paraId="62147EF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0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EF5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41*</w:t>
            </w:r>
          </w:p>
          <w:p w14:paraId="62147EF6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3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EF7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4*</w:t>
            </w:r>
          </w:p>
          <w:p w14:paraId="62147EF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2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EF9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132***</w:t>
            </w:r>
          </w:p>
          <w:p w14:paraId="62147EFA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16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EFB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51**</w:t>
            </w:r>
          </w:p>
          <w:p w14:paraId="62147EF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2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EFD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7***</w:t>
            </w:r>
          </w:p>
          <w:p w14:paraId="62147EF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3)</w:t>
            </w:r>
          </w:p>
        </w:tc>
        <w:tc>
          <w:tcPr>
            <w:tcW w:w="584" w:type="pct"/>
            <w:shd w:val="clear" w:color="auto" w:fill="auto"/>
            <w:vAlign w:val="center"/>
          </w:tcPr>
          <w:p w14:paraId="62147EFF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4**</w:t>
            </w:r>
          </w:p>
          <w:p w14:paraId="62147F0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0)</w:t>
            </w:r>
          </w:p>
        </w:tc>
      </w:tr>
      <w:tr w:rsidR="00B6737B" w:rsidRPr="005D0511" w14:paraId="62147F11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F02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Asian/Indian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F03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469***</w:t>
            </w:r>
          </w:p>
          <w:p w14:paraId="62147F0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38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F05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9*</w:t>
            </w:r>
          </w:p>
          <w:p w14:paraId="62147F06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5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F07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4*</w:t>
            </w:r>
          </w:p>
          <w:p w14:paraId="62147F0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2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F09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545***</w:t>
            </w:r>
          </w:p>
          <w:p w14:paraId="62147F0A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9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F0B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19***</w:t>
            </w:r>
          </w:p>
          <w:p w14:paraId="62147F0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5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F0D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10***</w:t>
            </w:r>
          </w:p>
          <w:p w14:paraId="62147F0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2)</w:t>
            </w:r>
          </w:p>
        </w:tc>
        <w:tc>
          <w:tcPr>
            <w:tcW w:w="584" w:type="pct"/>
            <w:shd w:val="clear" w:color="auto" w:fill="auto"/>
            <w:vAlign w:val="center"/>
          </w:tcPr>
          <w:p w14:paraId="62147F0F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07**</w:t>
            </w:r>
          </w:p>
          <w:p w14:paraId="62147F1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(0.000)</w:t>
            </w:r>
          </w:p>
        </w:tc>
      </w:tr>
      <w:tr w:rsidR="00B6737B" w:rsidRPr="005D0511" w14:paraId="62147F21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F12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White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F13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808***</w:t>
            </w:r>
          </w:p>
          <w:p w14:paraId="62147F1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7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F15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13</w:t>
            </w:r>
          </w:p>
          <w:p w14:paraId="62147F16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11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F17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11</w:t>
            </w:r>
          </w:p>
          <w:p w14:paraId="62147F1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9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F19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789***</w:t>
            </w:r>
          </w:p>
          <w:p w14:paraId="62147F1A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-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F1B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00</w:t>
            </w:r>
          </w:p>
          <w:p w14:paraId="62147F1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-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F1D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0.000</w:t>
            </w:r>
          </w:p>
          <w:p w14:paraId="62147F1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-)</w:t>
            </w:r>
          </w:p>
        </w:tc>
        <w:tc>
          <w:tcPr>
            <w:tcW w:w="584" w:type="pct"/>
            <w:shd w:val="clear" w:color="auto" w:fill="auto"/>
            <w:vAlign w:val="center"/>
          </w:tcPr>
          <w:p w14:paraId="62147F1F" w14:textId="77777777" w:rsidR="00B12EE6" w:rsidRPr="005D0511" w:rsidRDefault="00B12EE6" w:rsidP="00FA6D07">
            <w:pPr>
              <w:spacing w:after="0" w:line="240" w:lineRule="auto"/>
              <w:jc w:val="center"/>
              <w:rPr>
                <w:rFonts w:eastAsia="SimSun"/>
                <w:color w:val="000000"/>
                <w:szCs w:val="24"/>
              </w:rPr>
            </w:pPr>
            <w:r w:rsidRPr="005D0511">
              <w:rPr>
                <w:rFonts w:eastAsia="SimSun"/>
                <w:color w:val="000000"/>
                <w:szCs w:val="24"/>
              </w:rPr>
              <w:t>-0.030**</w:t>
            </w:r>
          </w:p>
          <w:p w14:paraId="62147F2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1)</w:t>
            </w:r>
          </w:p>
        </w:tc>
      </w:tr>
      <w:tr w:rsidR="00B6737B" w:rsidRPr="005D0511" w14:paraId="62147F2A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F22" w14:textId="77777777" w:rsidR="00B12EE6" w:rsidRPr="005D0511" w:rsidRDefault="00B12EE6" w:rsidP="00F80D31">
            <w:pPr>
              <w:spacing w:after="0" w:line="240" w:lineRule="auto"/>
              <w:rPr>
                <w:b/>
                <w:bCs/>
                <w:color w:val="000000"/>
                <w:szCs w:val="24"/>
              </w:rPr>
            </w:pPr>
            <w:r w:rsidRPr="005D0511">
              <w:rPr>
                <w:b/>
                <w:bCs/>
                <w:color w:val="000000"/>
                <w:szCs w:val="24"/>
              </w:rPr>
              <w:t>Area of residence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F23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F2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F25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F26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F27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F2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584" w:type="pct"/>
            <w:vAlign w:val="center"/>
          </w:tcPr>
          <w:p w14:paraId="62147F29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B6737B" w:rsidRPr="005D0511" w14:paraId="62147F3A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F2B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Urban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F2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184***</w:t>
            </w:r>
          </w:p>
          <w:p w14:paraId="62147F2D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5)</w:t>
            </w: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F2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211***</w:t>
            </w:r>
          </w:p>
          <w:p w14:paraId="62147F2F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11)</w:t>
            </w: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F3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039***</w:t>
            </w:r>
          </w:p>
          <w:p w14:paraId="62147F31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2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F32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154***</w:t>
            </w:r>
          </w:p>
          <w:p w14:paraId="62147F33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5)</w:t>
            </w: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F3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134***</w:t>
            </w:r>
          </w:p>
          <w:p w14:paraId="62147F35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21)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F36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021***</w:t>
            </w:r>
          </w:p>
          <w:p w14:paraId="62147F37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3)</w:t>
            </w:r>
          </w:p>
        </w:tc>
        <w:tc>
          <w:tcPr>
            <w:tcW w:w="584" w:type="pct"/>
            <w:vAlign w:val="center"/>
          </w:tcPr>
          <w:p w14:paraId="62147F3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-0.018**</w:t>
            </w:r>
          </w:p>
          <w:p w14:paraId="62147F39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0)</w:t>
            </w:r>
          </w:p>
        </w:tc>
      </w:tr>
      <w:tr w:rsidR="00B6737B" w:rsidRPr="005D0511" w14:paraId="62147F45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F3B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Residual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F3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F3D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F3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170***</w:t>
            </w:r>
          </w:p>
          <w:p w14:paraId="62147F3F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36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F40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F41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F42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161***</w:t>
            </w:r>
          </w:p>
          <w:p w14:paraId="62147F43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12)</w:t>
            </w:r>
          </w:p>
        </w:tc>
        <w:tc>
          <w:tcPr>
            <w:tcW w:w="584" w:type="pct"/>
            <w:vAlign w:val="center"/>
          </w:tcPr>
          <w:p w14:paraId="62147F44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015</w:t>
            </w:r>
          </w:p>
        </w:tc>
      </w:tr>
      <w:tr w:rsidR="00B6737B" w:rsidRPr="005D0511" w14:paraId="62147F50" w14:textId="77777777" w:rsidTr="00FA6D07">
        <w:trPr>
          <w:trHeight w:val="300"/>
        </w:trPr>
        <w:tc>
          <w:tcPr>
            <w:tcW w:w="931" w:type="pct"/>
            <w:shd w:val="clear" w:color="auto" w:fill="auto"/>
            <w:noWrap/>
            <w:vAlign w:val="bottom"/>
            <w:hideMark/>
          </w:tcPr>
          <w:p w14:paraId="62147F46" w14:textId="77777777" w:rsidR="00B12EE6" w:rsidRPr="005D0511" w:rsidRDefault="00B12EE6" w:rsidP="00F80D31">
            <w:pPr>
              <w:spacing w:after="0" w:line="240" w:lineRule="auto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Total</w:t>
            </w:r>
          </w:p>
        </w:tc>
        <w:tc>
          <w:tcPr>
            <w:tcW w:w="423" w:type="pct"/>
            <w:shd w:val="clear" w:color="auto" w:fill="auto"/>
            <w:noWrap/>
            <w:vAlign w:val="center"/>
          </w:tcPr>
          <w:p w14:paraId="62147F47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64" w:type="pct"/>
            <w:shd w:val="clear" w:color="auto" w:fill="auto"/>
            <w:noWrap/>
            <w:vAlign w:val="center"/>
          </w:tcPr>
          <w:p w14:paraId="62147F48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540" w:type="pct"/>
            <w:shd w:val="clear" w:color="auto" w:fill="auto"/>
            <w:noWrap/>
            <w:vAlign w:val="center"/>
          </w:tcPr>
          <w:p w14:paraId="62147F49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498***</w:t>
            </w:r>
          </w:p>
          <w:p w14:paraId="62147F4A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6)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147F4B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839" w:type="pct"/>
            <w:shd w:val="clear" w:color="auto" w:fill="auto"/>
            <w:noWrap/>
            <w:vAlign w:val="center"/>
          </w:tcPr>
          <w:p w14:paraId="62147F4C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2147F4D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0.431***</w:t>
            </w:r>
          </w:p>
          <w:p w14:paraId="62147F4E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(0.007)</w:t>
            </w:r>
          </w:p>
        </w:tc>
        <w:tc>
          <w:tcPr>
            <w:tcW w:w="584" w:type="pct"/>
            <w:vAlign w:val="center"/>
          </w:tcPr>
          <w:p w14:paraId="62147F4F" w14:textId="77777777" w:rsidR="00B12EE6" w:rsidRPr="005D0511" w:rsidRDefault="00B12EE6" w:rsidP="00FA6D07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5D0511">
              <w:rPr>
                <w:color w:val="000000"/>
                <w:szCs w:val="24"/>
              </w:rPr>
              <w:t>-0.071</w:t>
            </w:r>
          </w:p>
        </w:tc>
      </w:tr>
    </w:tbl>
    <w:p w14:paraId="62147F51" w14:textId="77777777" w:rsidR="00B6737B" w:rsidRPr="00B12EE6" w:rsidRDefault="00B12EE6" w:rsidP="00B12EE6">
      <w:pPr>
        <w:spacing w:after="0"/>
        <w:rPr>
          <w:rFonts w:eastAsia="SimSun"/>
          <w:lang w:val="en-GB"/>
        </w:rPr>
      </w:pPr>
      <w:r w:rsidRPr="008F05EA">
        <w:rPr>
          <w:rFonts w:eastAsia="SimSun"/>
          <w:lang w:val="en-GB"/>
        </w:rPr>
        <w:t xml:space="preserve">Significance levels are as follows: *** p&lt; 0.01, ** p&lt; 0.05, *p&lt; 0.10. </w:t>
      </w:r>
      <w:r>
        <w:rPr>
          <w:rFonts w:eastAsia="SimSun"/>
          <w:lang w:val="en-GB"/>
        </w:rPr>
        <w:t>Bootstrapped s</w:t>
      </w:r>
      <w:r w:rsidRPr="008F05EA">
        <w:rPr>
          <w:rFonts w:eastAsia="SimSun"/>
          <w:lang w:val="en-GB"/>
        </w:rPr>
        <w:t>tandard error displayed in parentheses</w:t>
      </w:r>
      <w:r w:rsidR="005C3C51">
        <w:rPr>
          <w:rFonts w:eastAsia="SimSun"/>
          <w:lang w:val="en-GB"/>
        </w:rPr>
        <w:tab/>
      </w:r>
    </w:p>
    <w:sectPr w:rsidR="00B6737B" w:rsidRPr="00B12EE6" w:rsidSect="00FA6D07"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jE1NjU3NrAwMzNU0lEKTi0uzszPAykwrAUANaEssiwAAAA="/>
  </w:docVars>
  <w:rsids>
    <w:rsidRoot w:val="00B12EE6"/>
    <w:rsid w:val="00004F1D"/>
    <w:rsid w:val="000B6ABB"/>
    <w:rsid w:val="00196BE1"/>
    <w:rsid w:val="001D45B6"/>
    <w:rsid w:val="001E6A58"/>
    <w:rsid w:val="001F0FB2"/>
    <w:rsid w:val="004A79D4"/>
    <w:rsid w:val="004C3C50"/>
    <w:rsid w:val="005C3C51"/>
    <w:rsid w:val="006665B8"/>
    <w:rsid w:val="00666C1B"/>
    <w:rsid w:val="006C6215"/>
    <w:rsid w:val="00736AAE"/>
    <w:rsid w:val="00B12EE6"/>
    <w:rsid w:val="00B6737B"/>
    <w:rsid w:val="00DD3498"/>
    <w:rsid w:val="00F6309F"/>
    <w:rsid w:val="00FA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47EAA"/>
  <w15:chartTrackingRefBased/>
  <w15:docId w15:val="{D767A2BA-B34E-4EF8-8796-AAB077A0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E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6309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6D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D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enbosch University</Company>
  <LinksUpToDate>false</LinksUpToDate>
  <CharactersWithSpaces>1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lazi, M, Me &lt;mweete@sun.ac.za&gt;</dc:creator>
  <cp:keywords/>
  <dc:description/>
  <cp:lastModifiedBy>Nglazi, M, Me &lt;mweete@sun.ac.za&gt;</cp:lastModifiedBy>
  <cp:revision>2</cp:revision>
  <dcterms:created xsi:type="dcterms:W3CDTF">2024-02-10T10:33:00Z</dcterms:created>
  <dcterms:modified xsi:type="dcterms:W3CDTF">2024-02-10T10:33:00Z</dcterms:modified>
</cp:coreProperties>
</file>